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  <w:bookmarkStart w:id="0" w:name="_GoBack"/>
        <w:bookmarkEnd w:id="0"/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394534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792FCCF2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243DB0B1" w14:textId="77777777" w:rsidR="00386B09" w:rsidRDefault="00386B09" w:rsidP="00386B09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Linux Shell in C++ (September 2019 – October 2019)</w:t>
      </w:r>
    </w:p>
    <w:p w14:paraId="6DB04160" w14:textId="77777777" w:rsidR="00386B09" w:rsidRDefault="00386B09" w:rsidP="00386B09">
      <w:pPr>
        <w:spacing w:after="0" w:line="276" w:lineRule="auto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Dragonshell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Linux Shell</w:t>
      </w:r>
    </w:p>
    <w:p w14:paraId="1DC9003B" w14:textId="77777777" w:rsidR="00386B09" w:rsidRDefault="00386B09" w:rsidP="00386B09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Link: </w:t>
      </w:r>
      <w:hyperlink r:id="rId9" w:history="1">
        <w:r w:rsidRPr="00B41C2B">
          <w:rPr>
            <w:color w:val="0000FF"/>
            <w:u w:val="single"/>
          </w:rPr>
          <w:t>https://github.com/ApluUalberta/Dragonshell</w:t>
        </w:r>
      </w:hyperlink>
    </w:p>
    <w:p w14:paraId="431A90C1" w14:textId="4D805F64" w:rsidR="00386B09" w:rsidRPr="00FE7442" w:rsidRDefault="00386B09" w:rsidP="00386B09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 xml:space="preserve">C++ program that uses </w:t>
      </w:r>
      <w:r>
        <w:rPr>
          <w:rFonts w:ascii="Times New Roman" w:hAnsi="Times New Roman" w:cs="Times New Roman"/>
        </w:rPr>
        <w:t>Linux s</w:t>
      </w:r>
      <w:r>
        <w:rPr>
          <w:rFonts w:ascii="Times New Roman" w:hAnsi="Times New Roman" w:cs="Times New Roman"/>
        </w:rPr>
        <w:t>ystem calls to create a terminal shell when run</w:t>
      </w:r>
      <w:r w:rsidR="0092696A">
        <w:rPr>
          <w:rFonts w:ascii="Times New Roman" w:hAnsi="Times New Roman" w:cs="Times New Roman"/>
        </w:rPr>
        <w:t>ning</w:t>
      </w:r>
    </w:p>
    <w:p w14:paraId="6EFBBE9C" w14:textId="657FD476" w:rsidR="00FE7442" w:rsidRPr="00B41C2B" w:rsidRDefault="00FE7442" w:rsidP="00FE7442">
      <w:pPr>
        <w:pStyle w:val="ListParagraph"/>
        <w:numPr>
          <w:ilvl w:val="1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Applied a deep understanding of accessing kernel mode with system calls to re-implement basic terminal commands.</w:t>
      </w:r>
    </w:p>
    <w:p w14:paraId="5985ABE5" w14:textId="36E300E4" w:rsidR="00386B09" w:rsidRPr="00386B09" w:rsidRDefault="00386B09" w:rsidP="00386B09">
      <w:pPr>
        <w:pStyle w:val="ListParagraph"/>
        <w:numPr>
          <w:ilvl w:val="0"/>
          <w:numId w:val="16"/>
        </w:numPr>
        <w:spacing w:after="0" w:line="276" w:lineRule="auto"/>
      </w:pPr>
      <w:r>
        <w:rPr>
          <w:rFonts w:ascii="Times New Roman" w:hAnsi="Times New Roman" w:cs="Times New Roman"/>
        </w:rPr>
        <w:t>Supports CD, PWD, A2PATH, object file execution, file output redirect, background process execution, and signal interrupt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4FABcbQKs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696A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Dragonshe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171B8-FDFD-469F-A627-4F95C3B92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9</cp:revision>
  <cp:lastPrinted>2020-01-17T06:06:00Z</cp:lastPrinted>
  <dcterms:created xsi:type="dcterms:W3CDTF">2019-10-14T22:49:00Z</dcterms:created>
  <dcterms:modified xsi:type="dcterms:W3CDTF">2020-01-19T21:32:00Z</dcterms:modified>
</cp:coreProperties>
</file>